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698FE0" w14:textId="77777777" w:rsidR="002029E9" w:rsidRDefault="00E60ADB">
      <w:pPr>
        <w:pBdr>
          <w:top w:val="nil"/>
          <w:left w:val="nil"/>
          <w:bottom w:val="nil"/>
          <w:right w:val="nil"/>
          <w:between w:val="nil"/>
        </w:pBdr>
        <w:ind w:left="426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EMESTER LESSON PLANE</w:t>
      </w:r>
    </w:p>
    <w:p w14:paraId="64C1749E" w14:textId="77777777" w:rsidR="002029E9" w:rsidRDefault="002029E9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CA3AEFB" w14:textId="77777777" w:rsidR="002029E9" w:rsidRDefault="00E60ADB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IDENTITY </w:t>
      </w:r>
    </w:p>
    <w:p w14:paraId="5E7CCE5D" w14:textId="77777777" w:rsidR="002029E9" w:rsidRDefault="002029E9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a"/>
        <w:tblW w:w="10348" w:type="dxa"/>
        <w:tblInd w:w="179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397"/>
        <w:gridCol w:w="6951"/>
      </w:tblGrid>
      <w:tr w:rsidR="002029E9" w14:paraId="3562B719" w14:textId="77777777">
        <w:tc>
          <w:tcPr>
            <w:tcW w:w="3397" w:type="dxa"/>
          </w:tcPr>
          <w:p w14:paraId="7505B74C" w14:textId="77777777" w:rsidR="002029E9" w:rsidRDefault="00E60ADB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Study Program Name </w:t>
            </w:r>
          </w:p>
        </w:tc>
        <w:tc>
          <w:tcPr>
            <w:tcW w:w="6951" w:type="dxa"/>
          </w:tcPr>
          <w:p w14:paraId="7755E5ED" w14:textId="77777777" w:rsidR="002029E9" w:rsidRDefault="00E60ADB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octor of Geography Education</w:t>
            </w:r>
          </w:p>
        </w:tc>
      </w:tr>
      <w:tr w:rsidR="002029E9" w14:paraId="46A3DCDC" w14:textId="77777777">
        <w:tc>
          <w:tcPr>
            <w:tcW w:w="3397" w:type="dxa"/>
          </w:tcPr>
          <w:p w14:paraId="2717199E" w14:textId="77777777" w:rsidR="002029E9" w:rsidRDefault="00E60ADB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ama Matakuliah</w:t>
            </w:r>
          </w:p>
        </w:tc>
        <w:tc>
          <w:tcPr>
            <w:tcW w:w="6951" w:type="dxa"/>
          </w:tcPr>
          <w:p w14:paraId="3C3E8C94" w14:textId="77777777" w:rsidR="002029E9" w:rsidRDefault="00E60ADB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andiri II</w:t>
            </w:r>
          </w:p>
        </w:tc>
      </w:tr>
      <w:tr w:rsidR="002029E9" w14:paraId="751E9360" w14:textId="77777777">
        <w:tc>
          <w:tcPr>
            <w:tcW w:w="3397" w:type="dxa"/>
          </w:tcPr>
          <w:p w14:paraId="175CCE9F" w14:textId="77777777" w:rsidR="002029E9" w:rsidRDefault="00E60ADB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Kode Matakuliah</w:t>
            </w:r>
          </w:p>
        </w:tc>
        <w:tc>
          <w:tcPr>
            <w:tcW w:w="6951" w:type="dxa"/>
          </w:tcPr>
          <w:p w14:paraId="5E6F7669" w14:textId="77777777" w:rsidR="002029E9" w:rsidRDefault="002029E9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029E9" w14:paraId="3900845A" w14:textId="77777777">
        <w:tc>
          <w:tcPr>
            <w:tcW w:w="3397" w:type="dxa"/>
          </w:tcPr>
          <w:p w14:paraId="3108C608" w14:textId="77777777" w:rsidR="002029E9" w:rsidRDefault="00E60ADB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emester</w:t>
            </w:r>
          </w:p>
        </w:tc>
        <w:tc>
          <w:tcPr>
            <w:tcW w:w="6951" w:type="dxa"/>
          </w:tcPr>
          <w:p w14:paraId="38A1F9FF" w14:textId="77777777" w:rsidR="002029E9" w:rsidRDefault="00E60ADB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Odd</w:t>
            </w:r>
          </w:p>
        </w:tc>
      </w:tr>
      <w:tr w:rsidR="002029E9" w14:paraId="658C73F1" w14:textId="77777777">
        <w:tc>
          <w:tcPr>
            <w:tcW w:w="3397" w:type="dxa"/>
          </w:tcPr>
          <w:p w14:paraId="63E24CEE" w14:textId="77777777" w:rsidR="002029E9" w:rsidRDefault="00E60ADB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ks/ Js</w:t>
            </w:r>
          </w:p>
        </w:tc>
        <w:tc>
          <w:tcPr>
            <w:tcW w:w="6951" w:type="dxa"/>
          </w:tcPr>
          <w:p w14:paraId="7BAE374D" w14:textId="77777777" w:rsidR="002029E9" w:rsidRDefault="00E60ADB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3/3</w:t>
            </w:r>
          </w:p>
        </w:tc>
      </w:tr>
      <w:tr w:rsidR="002029E9" w14:paraId="71C458BB" w14:textId="77777777">
        <w:tc>
          <w:tcPr>
            <w:tcW w:w="3397" w:type="dxa"/>
          </w:tcPr>
          <w:p w14:paraId="5848BED7" w14:textId="77777777" w:rsidR="002029E9" w:rsidRDefault="00E60ADB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ama Dosen Pengampu</w:t>
            </w:r>
          </w:p>
        </w:tc>
        <w:tc>
          <w:tcPr>
            <w:tcW w:w="6951" w:type="dxa"/>
          </w:tcPr>
          <w:p w14:paraId="79CE1339" w14:textId="77777777" w:rsidR="002029E9" w:rsidRDefault="00E60ADB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r. Singgih Susilo, M.S., M.Si., / Prof. Dr. Budijanto, M.S.,</w:t>
            </w:r>
          </w:p>
        </w:tc>
      </w:tr>
    </w:tbl>
    <w:p w14:paraId="148CF4D9" w14:textId="77777777" w:rsidR="002029E9" w:rsidRDefault="002029E9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E99E67F" w14:textId="77777777" w:rsidR="002029E9" w:rsidRDefault="002029E9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a0"/>
        <w:tblW w:w="10348" w:type="dxa"/>
        <w:tblInd w:w="179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397"/>
        <w:gridCol w:w="6951"/>
      </w:tblGrid>
      <w:tr w:rsidR="002029E9" w14:paraId="0CF99C8A" w14:textId="77777777">
        <w:tc>
          <w:tcPr>
            <w:tcW w:w="3397" w:type="dxa"/>
          </w:tcPr>
          <w:p w14:paraId="712C82C8" w14:textId="38C75808" w:rsidR="002029E9" w:rsidRDefault="00F63419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F6341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tandard of Subject Achievement</w:t>
            </w:r>
          </w:p>
        </w:tc>
        <w:tc>
          <w:tcPr>
            <w:tcW w:w="6951" w:type="dxa"/>
          </w:tcPr>
          <w:p w14:paraId="29012935" w14:textId="77777777" w:rsidR="002029E9" w:rsidRDefault="00E60AD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ble to analyze the study of geography as the basis for the development, design, and application of innovative geography learning to educate the nation's life and contribute to problem-solving with a sense of responsibility.</w:t>
            </w:r>
          </w:p>
          <w:p w14:paraId="53A21B2E" w14:textId="7D971B59" w:rsidR="00F63419" w:rsidRDefault="00F6341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029E9" w14:paraId="5E238A16" w14:textId="77777777">
        <w:tc>
          <w:tcPr>
            <w:tcW w:w="3397" w:type="dxa"/>
          </w:tcPr>
          <w:p w14:paraId="5EF71207" w14:textId="3431B21A" w:rsidR="002029E9" w:rsidRDefault="00F63419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F6341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urse Learning Outcomes</w:t>
            </w:r>
          </w:p>
        </w:tc>
        <w:tc>
          <w:tcPr>
            <w:tcW w:w="6951" w:type="dxa"/>
          </w:tcPr>
          <w:p w14:paraId="477B83B7" w14:textId="060C5937" w:rsidR="002029E9" w:rsidRDefault="00E60ADB">
            <w:pPr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3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derstand the concept, scop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d importance of qualitative, quantitative research methods in the world of research</w:t>
            </w:r>
            <w:r w:rsidR="00F634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  <w:p w14:paraId="6878CFE8" w14:textId="22C74BA1" w:rsidR="002029E9" w:rsidRDefault="00E60ADB">
            <w:pPr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3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oosing a qualitative research method</w:t>
            </w:r>
            <w:r w:rsidR="00F634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  <w:p w14:paraId="7DCCDB9B" w14:textId="52AD1F40" w:rsidR="002029E9" w:rsidRDefault="00E60ADB">
            <w:pPr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3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signing a qualitative research proposal</w:t>
            </w:r>
            <w:r w:rsidR="00F634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  <w:p w14:paraId="3711D1D4" w14:textId="5694CA31" w:rsidR="002029E9" w:rsidRDefault="00E60ADB">
            <w:pPr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3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pare qualitative research proposals</w:t>
            </w:r>
            <w:r w:rsidR="00F634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  <w:p w14:paraId="41AB8A0E" w14:textId="251DA1E1" w:rsidR="002029E9" w:rsidRDefault="00E60ADB">
            <w:pPr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3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oose quantitative research methods</w:t>
            </w:r>
            <w:r w:rsidR="00F634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  <w:p w14:paraId="6CDC2555" w14:textId="7CD7F3AD" w:rsidR="002029E9" w:rsidRDefault="00E60ADB">
            <w:pPr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3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signing quantitative research proposals</w:t>
            </w:r>
            <w:r w:rsidR="00F634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  <w:p w14:paraId="2A226F16" w14:textId="03AC23DF" w:rsidR="002029E9" w:rsidRDefault="00E60ADB">
            <w:pPr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3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pare quantitative research proposals</w:t>
            </w:r>
            <w:r w:rsidR="00F634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  <w:p w14:paraId="54911D72" w14:textId="2C96A41B" w:rsidR="00F63419" w:rsidRDefault="00F63419" w:rsidP="00F634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3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029E9" w14:paraId="74582AEA" w14:textId="77777777">
        <w:tc>
          <w:tcPr>
            <w:tcW w:w="3397" w:type="dxa"/>
          </w:tcPr>
          <w:p w14:paraId="14754882" w14:textId="69E47CDD" w:rsidR="002029E9" w:rsidRDefault="00E60ADB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ub-</w:t>
            </w:r>
            <w:r w:rsidR="00F63419">
              <w:t xml:space="preserve"> </w:t>
            </w:r>
            <w:r w:rsidR="00F63419" w:rsidRPr="00F6341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urse Learning Outcomes</w:t>
            </w:r>
          </w:p>
        </w:tc>
        <w:tc>
          <w:tcPr>
            <w:tcW w:w="6951" w:type="dxa"/>
          </w:tcPr>
          <w:p w14:paraId="726B66E2" w14:textId="7DE8C466" w:rsidR="002029E9" w:rsidRDefault="00E60ADB">
            <w:pPr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3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plain the concept, meaning and scope of research</w:t>
            </w:r>
            <w:r w:rsidR="00F634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  <w:p w14:paraId="1D56ED21" w14:textId="65C38B91" w:rsidR="002029E9" w:rsidRDefault="00E60ADB">
            <w:pPr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3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laborating on the importance of research in Education in an argumentative manner</w:t>
            </w:r>
            <w:r w:rsidR="00F634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  <w:p w14:paraId="2AD3DCBD" w14:textId="19CE261A" w:rsidR="002029E9" w:rsidRDefault="00E60ADB">
            <w:pPr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3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Understand various existing problems or issues in the field of Education</w:t>
            </w:r>
            <w:r w:rsidR="00F634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  <w:p w14:paraId="1CC7F8A8" w14:textId="1498608E" w:rsidR="002029E9" w:rsidRDefault="00E60ADB">
            <w:pPr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3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signing a framework of thinking, the theoretical framework in research</w:t>
            </w:r>
            <w:r w:rsidR="00F634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  <w:p w14:paraId="3E9B0F23" w14:textId="34BCE866" w:rsidR="002029E9" w:rsidRDefault="00E60ADB">
            <w:pPr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3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oose the research procedure</w:t>
            </w:r>
            <w:r w:rsidR="00F634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  <w:p w14:paraId="5DA07DD7" w14:textId="4E2C6F77" w:rsidR="002029E9" w:rsidRDefault="00E60ADB">
            <w:pPr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3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oose an analysis method based on the research theme</w:t>
            </w:r>
            <w:r w:rsidR="00F634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  <w:p w14:paraId="71088FEC" w14:textId="19BCFCFA" w:rsidR="002029E9" w:rsidRDefault="00E60ADB">
            <w:pPr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3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signing a research proposal</w:t>
            </w:r>
            <w:r w:rsidR="00F634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  <w:p w14:paraId="7086435F" w14:textId="0241C702" w:rsidR="002029E9" w:rsidRDefault="00E60ADB">
            <w:pPr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3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pare research proposals</w:t>
            </w:r>
            <w:r w:rsidR="00F634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  <w:p w14:paraId="67FF1F4D" w14:textId="77777777" w:rsidR="002029E9" w:rsidRDefault="00E60ADB">
            <w:pPr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3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entation of the dissertation proposal</w:t>
            </w:r>
            <w:r w:rsidR="00F634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  <w:p w14:paraId="69D3906A" w14:textId="2D0D082B" w:rsidR="00F63419" w:rsidRDefault="00F63419" w:rsidP="00F634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3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029E9" w14:paraId="26804A6C" w14:textId="77777777">
        <w:tc>
          <w:tcPr>
            <w:tcW w:w="3397" w:type="dxa"/>
          </w:tcPr>
          <w:p w14:paraId="75734F3C" w14:textId="77777777" w:rsidR="002029E9" w:rsidRDefault="00E60ADB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>Main Course Material</w:t>
            </w:r>
          </w:p>
        </w:tc>
        <w:tc>
          <w:tcPr>
            <w:tcW w:w="6951" w:type="dxa"/>
          </w:tcPr>
          <w:p w14:paraId="63B3B74B" w14:textId="4160CA54" w:rsidR="002029E9" w:rsidRDefault="00E60ADB">
            <w:pPr>
              <w:numPr>
                <w:ilvl w:val="6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5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plain the concept, meaning and scope of research</w:t>
            </w:r>
            <w:r w:rsidR="00F634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  <w:p w14:paraId="008B93E3" w14:textId="393ECDEF" w:rsidR="002029E9" w:rsidRDefault="00E60ADB">
            <w:pPr>
              <w:numPr>
                <w:ilvl w:val="6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5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laborating on the importance of research in Education in an argumentative manner</w:t>
            </w:r>
            <w:r w:rsidR="00F634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  <w:p w14:paraId="05B52490" w14:textId="396F265D" w:rsidR="002029E9" w:rsidRDefault="00E60ADB">
            <w:pPr>
              <w:numPr>
                <w:ilvl w:val="6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5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derstand various existing problems or issues in the field of Education</w:t>
            </w:r>
            <w:r w:rsidR="00F634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  <w:p w14:paraId="11486B87" w14:textId="781F7DC5" w:rsidR="002029E9" w:rsidRDefault="00E60ADB">
            <w:pPr>
              <w:numPr>
                <w:ilvl w:val="6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5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signing a framework of thinking, the theoretical framework in research</w:t>
            </w:r>
            <w:r w:rsidR="00F634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  <w:p w14:paraId="2251D665" w14:textId="6B28F369" w:rsidR="002029E9" w:rsidRDefault="00E60ADB">
            <w:pPr>
              <w:numPr>
                <w:ilvl w:val="6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5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oose the research procedure</w:t>
            </w:r>
            <w:r w:rsidR="00F634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  <w:p w14:paraId="389AABAD" w14:textId="1D0F054C" w:rsidR="002029E9" w:rsidRDefault="00E60ADB">
            <w:pPr>
              <w:numPr>
                <w:ilvl w:val="6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5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oose an analysis method based on the research theme</w:t>
            </w:r>
            <w:r w:rsidR="00F634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  <w:p w14:paraId="20B8E6BD" w14:textId="644AFBB7" w:rsidR="002029E9" w:rsidRDefault="00E60ADB">
            <w:pPr>
              <w:numPr>
                <w:ilvl w:val="6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5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signing a research proposal</w:t>
            </w:r>
            <w:r w:rsidR="00F634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  <w:p w14:paraId="7078A0CC" w14:textId="2BA783C8" w:rsidR="002029E9" w:rsidRDefault="00E60ADB">
            <w:pPr>
              <w:numPr>
                <w:ilvl w:val="6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5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pare research proposals</w:t>
            </w:r>
            <w:r w:rsidR="00F634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  <w:p w14:paraId="5EBD9E87" w14:textId="54776380" w:rsidR="002029E9" w:rsidRDefault="00E60ADB">
            <w:pPr>
              <w:numPr>
                <w:ilvl w:val="6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5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entation of the dissertation proposal</w:t>
            </w:r>
            <w:r w:rsidR="00F634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  <w:p w14:paraId="2B779AF4" w14:textId="77777777" w:rsidR="002029E9" w:rsidRDefault="002029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22B3EB86" w14:textId="77777777" w:rsidR="002029E9" w:rsidRDefault="002029E9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B5F48CC" w14:textId="77777777" w:rsidR="002029E9" w:rsidRDefault="00E60ADB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br w:type="page"/>
      </w:r>
    </w:p>
    <w:p w14:paraId="4178A123" w14:textId="77777777" w:rsidR="002029E9" w:rsidRDefault="00E60ADB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SEMESTER LESSON PLANE</w:t>
      </w:r>
    </w:p>
    <w:p w14:paraId="4BCA8C43" w14:textId="77777777" w:rsidR="002029E9" w:rsidRDefault="002029E9">
      <w:pPr>
        <w:ind w:right="-76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a1"/>
        <w:tblW w:w="15735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42"/>
        <w:gridCol w:w="950"/>
        <w:gridCol w:w="950"/>
        <w:gridCol w:w="1549"/>
        <w:gridCol w:w="1521"/>
        <w:gridCol w:w="1323"/>
        <w:gridCol w:w="2079"/>
        <w:gridCol w:w="10"/>
        <w:gridCol w:w="4952"/>
        <w:gridCol w:w="1559"/>
      </w:tblGrid>
      <w:tr w:rsidR="002029E9" w14:paraId="6A0433AB" w14:textId="77777777" w:rsidTr="00F63419">
        <w:tc>
          <w:tcPr>
            <w:tcW w:w="842" w:type="dxa"/>
            <w:vMerge w:val="restart"/>
            <w:shd w:val="clear" w:color="auto" w:fill="D9D9D9"/>
          </w:tcPr>
          <w:p w14:paraId="3473CA4C" w14:textId="77777777" w:rsidR="002029E9" w:rsidRDefault="00E60ADB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eeting</w:t>
            </w:r>
          </w:p>
        </w:tc>
        <w:tc>
          <w:tcPr>
            <w:tcW w:w="950" w:type="dxa"/>
            <w:vMerge w:val="restart"/>
            <w:shd w:val="clear" w:color="auto" w:fill="D9D9D9"/>
          </w:tcPr>
          <w:p w14:paraId="592484EC" w14:textId="77777777" w:rsidR="002029E9" w:rsidRDefault="00E60ADB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dee CPMK</w:t>
            </w:r>
          </w:p>
        </w:tc>
        <w:tc>
          <w:tcPr>
            <w:tcW w:w="950" w:type="dxa"/>
            <w:vMerge w:val="restart"/>
            <w:shd w:val="clear" w:color="auto" w:fill="D9D9D9"/>
          </w:tcPr>
          <w:p w14:paraId="690C3E3A" w14:textId="77777777" w:rsidR="002029E9" w:rsidRDefault="00E60ADB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ub CPMK</w:t>
            </w:r>
          </w:p>
        </w:tc>
        <w:tc>
          <w:tcPr>
            <w:tcW w:w="1549" w:type="dxa"/>
            <w:vMerge w:val="restart"/>
            <w:shd w:val="clear" w:color="auto" w:fill="D9D9D9"/>
          </w:tcPr>
          <w:p w14:paraId="15BC37E0" w14:textId="77777777" w:rsidR="002029E9" w:rsidRDefault="00E60ADB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escription of Content/ Material</w:t>
            </w:r>
          </w:p>
        </w:tc>
        <w:tc>
          <w:tcPr>
            <w:tcW w:w="4933" w:type="dxa"/>
            <w:gridSpan w:val="4"/>
            <w:shd w:val="clear" w:color="auto" w:fill="D9D9D9"/>
          </w:tcPr>
          <w:p w14:paraId="70B84910" w14:textId="77777777" w:rsidR="002029E9" w:rsidRDefault="00E60ADB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earning Experience</w:t>
            </w:r>
          </w:p>
        </w:tc>
        <w:tc>
          <w:tcPr>
            <w:tcW w:w="4952" w:type="dxa"/>
            <w:shd w:val="clear" w:color="auto" w:fill="D9D9D9"/>
          </w:tcPr>
          <w:p w14:paraId="68D7EFF5" w14:textId="77777777" w:rsidR="002029E9" w:rsidRDefault="00E60ADB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earning Resources</w:t>
            </w:r>
          </w:p>
        </w:tc>
        <w:tc>
          <w:tcPr>
            <w:tcW w:w="1559" w:type="dxa"/>
            <w:shd w:val="clear" w:color="auto" w:fill="D9D9D9"/>
          </w:tcPr>
          <w:p w14:paraId="3F1D81AA" w14:textId="77777777" w:rsidR="002029E9" w:rsidRDefault="00E60ADB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valuation</w:t>
            </w:r>
          </w:p>
        </w:tc>
      </w:tr>
      <w:tr w:rsidR="002029E9" w14:paraId="478BA6E0" w14:textId="77777777" w:rsidTr="00F63419">
        <w:tc>
          <w:tcPr>
            <w:tcW w:w="842" w:type="dxa"/>
            <w:vMerge/>
            <w:shd w:val="clear" w:color="auto" w:fill="D9D9D9"/>
          </w:tcPr>
          <w:p w14:paraId="3E3F09F4" w14:textId="77777777" w:rsidR="002029E9" w:rsidRDefault="002029E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50" w:type="dxa"/>
            <w:vMerge/>
            <w:shd w:val="clear" w:color="auto" w:fill="D9D9D9"/>
          </w:tcPr>
          <w:p w14:paraId="136D9F86" w14:textId="77777777" w:rsidR="002029E9" w:rsidRDefault="002029E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50" w:type="dxa"/>
            <w:vMerge/>
            <w:shd w:val="clear" w:color="auto" w:fill="D9D9D9"/>
          </w:tcPr>
          <w:p w14:paraId="6F8D8EE6" w14:textId="77777777" w:rsidR="002029E9" w:rsidRDefault="002029E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49" w:type="dxa"/>
            <w:vMerge/>
            <w:shd w:val="clear" w:color="auto" w:fill="D9D9D9"/>
          </w:tcPr>
          <w:p w14:paraId="24B008BD" w14:textId="77777777" w:rsidR="002029E9" w:rsidRDefault="002029E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21" w:type="dxa"/>
            <w:vMerge w:val="restart"/>
            <w:shd w:val="clear" w:color="auto" w:fill="D9D9D9"/>
            <w:vAlign w:val="center"/>
          </w:tcPr>
          <w:p w14:paraId="104C05D1" w14:textId="77777777" w:rsidR="002029E9" w:rsidRDefault="00E60ADB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Offline</w:t>
            </w:r>
          </w:p>
        </w:tc>
        <w:tc>
          <w:tcPr>
            <w:tcW w:w="3402" w:type="dxa"/>
            <w:gridSpan w:val="2"/>
            <w:shd w:val="clear" w:color="auto" w:fill="D9D9D9"/>
          </w:tcPr>
          <w:p w14:paraId="4F87DD85" w14:textId="77777777" w:rsidR="002029E9" w:rsidRDefault="00E60ADB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Online</w:t>
            </w:r>
          </w:p>
        </w:tc>
        <w:tc>
          <w:tcPr>
            <w:tcW w:w="4962" w:type="dxa"/>
            <w:gridSpan w:val="2"/>
            <w:vMerge w:val="restart"/>
            <w:shd w:val="clear" w:color="auto" w:fill="D9D9D9"/>
          </w:tcPr>
          <w:p w14:paraId="2A4A12CE" w14:textId="77777777" w:rsidR="002029E9" w:rsidRDefault="002029E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59" w:type="dxa"/>
            <w:vMerge w:val="restart"/>
            <w:shd w:val="clear" w:color="auto" w:fill="D9D9D9"/>
          </w:tcPr>
          <w:p w14:paraId="76C03A5B" w14:textId="77777777" w:rsidR="002029E9" w:rsidRDefault="002029E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029E9" w14:paraId="0F3507C5" w14:textId="77777777" w:rsidTr="00F63419">
        <w:tc>
          <w:tcPr>
            <w:tcW w:w="842" w:type="dxa"/>
            <w:vMerge/>
            <w:shd w:val="clear" w:color="auto" w:fill="D9D9D9"/>
          </w:tcPr>
          <w:p w14:paraId="538DB5EB" w14:textId="77777777" w:rsidR="002029E9" w:rsidRDefault="002029E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50" w:type="dxa"/>
            <w:vMerge/>
            <w:shd w:val="clear" w:color="auto" w:fill="D9D9D9"/>
          </w:tcPr>
          <w:p w14:paraId="7E88CA57" w14:textId="77777777" w:rsidR="002029E9" w:rsidRDefault="002029E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50" w:type="dxa"/>
            <w:vMerge/>
            <w:shd w:val="clear" w:color="auto" w:fill="D9D9D9"/>
          </w:tcPr>
          <w:p w14:paraId="60C760DE" w14:textId="77777777" w:rsidR="002029E9" w:rsidRDefault="002029E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49" w:type="dxa"/>
            <w:vMerge/>
            <w:shd w:val="clear" w:color="auto" w:fill="D9D9D9"/>
          </w:tcPr>
          <w:p w14:paraId="5BDC08D4" w14:textId="77777777" w:rsidR="002029E9" w:rsidRDefault="002029E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21" w:type="dxa"/>
            <w:vMerge/>
            <w:shd w:val="clear" w:color="auto" w:fill="D9D9D9"/>
            <w:vAlign w:val="center"/>
          </w:tcPr>
          <w:p w14:paraId="234B813D" w14:textId="77777777" w:rsidR="002029E9" w:rsidRDefault="002029E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23" w:type="dxa"/>
            <w:shd w:val="clear" w:color="auto" w:fill="D9D9D9"/>
          </w:tcPr>
          <w:p w14:paraId="22A9BAEF" w14:textId="7DB8EFB0" w:rsidR="002029E9" w:rsidRDefault="00E60ADB" w:rsidP="00E60ADB">
            <w:pPr>
              <w:ind w:left="-226" w:right="-96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</w:t>
            </w:r>
            <w:r w:rsidRPr="00E60AD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ynchronous</w:t>
            </w:r>
          </w:p>
        </w:tc>
        <w:tc>
          <w:tcPr>
            <w:tcW w:w="2079" w:type="dxa"/>
            <w:shd w:val="clear" w:color="auto" w:fill="D9D9D9"/>
          </w:tcPr>
          <w:p w14:paraId="64751805" w14:textId="5F18F5CE" w:rsidR="002029E9" w:rsidRDefault="00E60ADB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60AD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synchronous</w:t>
            </w:r>
          </w:p>
        </w:tc>
        <w:tc>
          <w:tcPr>
            <w:tcW w:w="4962" w:type="dxa"/>
            <w:gridSpan w:val="2"/>
            <w:vMerge/>
            <w:shd w:val="clear" w:color="auto" w:fill="D9D9D9"/>
          </w:tcPr>
          <w:p w14:paraId="7B2776AB" w14:textId="77777777" w:rsidR="002029E9" w:rsidRDefault="002029E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59" w:type="dxa"/>
            <w:vMerge/>
            <w:shd w:val="clear" w:color="auto" w:fill="D9D9D9"/>
          </w:tcPr>
          <w:p w14:paraId="34006BD1" w14:textId="77777777" w:rsidR="002029E9" w:rsidRDefault="002029E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029E9" w14:paraId="778A6E29" w14:textId="77777777" w:rsidTr="00F63419">
        <w:trPr>
          <w:trHeight w:val="1160"/>
        </w:trPr>
        <w:tc>
          <w:tcPr>
            <w:tcW w:w="842" w:type="dxa"/>
          </w:tcPr>
          <w:p w14:paraId="0077D80D" w14:textId="77777777" w:rsidR="002029E9" w:rsidRDefault="00E60ADB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-2</w:t>
            </w:r>
          </w:p>
        </w:tc>
        <w:tc>
          <w:tcPr>
            <w:tcW w:w="950" w:type="dxa"/>
          </w:tcPr>
          <w:p w14:paraId="10A82924" w14:textId="77777777" w:rsidR="002029E9" w:rsidRDefault="002029E9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50" w:type="dxa"/>
          </w:tcPr>
          <w:p w14:paraId="1E3F0952" w14:textId="77777777" w:rsidR="002029E9" w:rsidRDefault="00E60ADB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1549" w:type="dxa"/>
          </w:tcPr>
          <w:p w14:paraId="73555974" w14:textId="77777777" w:rsidR="002029E9" w:rsidRDefault="00E60ADB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xplain the concept, meaning, and scope of research</w:t>
            </w:r>
          </w:p>
          <w:p w14:paraId="2C55A45A" w14:textId="77777777" w:rsidR="002029E9" w:rsidRDefault="002029E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C8ECD76" w14:textId="77777777" w:rsidR="002029E9" w:rsidRDefault="002029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1" w:type="dxa"/>
            <w:shd w:val="clear" w:color="auto" w:fill="FFFFFF"/>
          </w:tcPr>
          <w:p w14:paraId="7FC55027" w14:textId="77598083" w:rsidR="002029E9" w:rsidRDefault="00E60ADB" w:rsidP="00F634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sten to dissertation</w:t>
            </w:r>
            <w:r w:rsidR="00F634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cussion</w:t>
            </w:r>
            <w:r w:rsidR="00F634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resentation </w:t>
            </w:r>
          </w:p>
          <w:p w14:paraId="4FA0EA8B" w14:textId="77777777" w:rsidR="002029E9" w:rsidRDefault="002029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6B52B26E" w14:textId="77777777" w:rsidR="002029E9" w:rsidRDefault="002029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5E94214B" w14:textId="77777777" w:rsidR="002029E9" w:rsidRDefault="002029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73CE137C" w14:textId="77777777" w:rsidR="002029E9" w:rsidRDefault="002029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23" w:type="dxa"/>
            <w:shd w:val="clear" w:color="auto" w:fill="FFFFFF"/>
          </w:tcPr>
          <w:p w14:paraId="43CE62B3" w14:textId="77777777" w:rsidR="002029E9" w:rsidRDefault="002029E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9" w:type="dxa"/>
            <w:shd w:val="clear" w:color="auto" w:fill="FFFFFF"/>
          </w:tcPr>
          <w:p w14:paraId="5FAD412C" w14:textId="77777777" w:rsidR="002029E9" w:rsidRDefault="00E60ADB" w:rsidP="00F63419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417" w:hanging="30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teracy background of the dissertation problem of Geography Education (Ind) at E-Library</w:t>
            </w:r>
          </w:p>
          <w:p w14:paraId="14AA0E27" w14:textId="77777777" w:rsidR="002029E9" w:rsidRDefault="00E60ADB" w:rsidP="00F63419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417" w:hanging="30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cussion</w:t>
            </w:r>
          </w:p>
          <w:p w14:paraId="5AEDA77D" w14:textId="77777777" w:rsidR="002029E9" w:rsidRDefault="00E60ADB" w:rsidP="00F63419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417" w:hanging="30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reate a resume</w:t>
            </w:r>
          </w:p>
          <w:p w14:paraId="6A3F3E86" w14:textId="77777777" w:rsidR="002029E9" w:rsidRDefault="00E60ADB" w:rsidP="00F63419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417" w:hanging="30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resentation </w:t>
            </w:r>
          </w:p>
          <w:p w14:paraId="174E8BE6" w14:textId="77777777" w:rsidR="002029E9" w:rsidRDefault="002029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B59BBA4" w14:textId="77777777" w:rsidR="002029E9" w:rsidRDefault="002029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C80482F" w14:textId="77777777" w:rsidR="002029E9" w:rsidRDefault="002029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605E2976" w14:textId="77777777" w:rsidR="002029E9" w:rsidRDefault="002029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962" w:type="dxa"/>
            <w:gridSpan w:val="2"/>
            <w:shd w:val="clear" w:color="auto" w:fill="FFFFFF"/>
          </w:tcPr>
          <w:p w14:paraId="17696D69" w14:textId="77777777" w:rsidR="002029E9" w:rsidRDefault="00E60ADB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6" w:right="-360" w:hanging="31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reswell, John W. 2010. Research Design: Pendekatan Kualitatif, Kuantitaif, dan Mixed. Yogyakarta: Pustaka Pelajar</w:t>
            </w:r>
          </w:p>
          <w:p w14:paraId="42970AF1" w14:textId="77777777" w:rsidR="002029E9" w:rsidRDefault="00E60ADB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6" w:right="-360" w:hanging="31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tchan, Achmad. 2015. Metode Penelitian Kualitatif, Pendekatan Etnografi dan Etnometodologi Untuk Penelitian-Penelitian Ilmu-Ilmu Sosial. Yogyakarta: Ombak</w:t>
            </w:r>
          </w:p>
          <w:p w14:paraId="378BA96D" w14:textId="77777777" w:rsidR="002029E9" w:rsidRDefault="00E60ADB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6" w:right="-360" w:hanging="31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aryanto, Sindung. 2012. Spektrum Teori Sosial Dari Klasik Hingga Postmodern. Malang: Ar Ruzz Media</w:t>
            </w:r>
          </w:p>
          <w:p w14:paraId="03EF8754" w14:textId="77777777" w:rsidR="002029E9" w:rsidRDefault="00E60ADB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6" w:right="-360" w:hanging="31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leong, Lexy, J. 2009. Metodologi Penelitian Kualitatif. Bandung: Rosda</w:t>
            </w:r>
          </w:p>
          <w:p w14:paraId="172754FF" w14:textId="77777777" w:rsidR="002029E9" w:rsidRDefault="00E60ADB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6" w:right="-360" w:hanging="31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itzer, George. 2008. Teori Sosial Postmodern. Terjemahan: Muhammad Taufik. Yogyakarta: Juxtapose bekerja sama dengan Kreasi Wacana</w:t>
            </w:r>
          </w:p>
          <w:p w14:paraId="5AF465F2" w14:textId="77777777" w:rsidR="002029E9" w:rsidRDefault="00E60ADB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6" w:right="-360" w:hanging="31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itzer, George dan Douglas J. Goodman. 2012. Teori Sosiologi Modern. Terjemahan: Alimandan. Yogyakarta: Kreasi Wacana</w:t>
            </w:r>
          </w:p>
          <w:p w14:paraId="6CF7CE4D" w14:textId="77777777" w:rsidR="002029E9" w:rsidRDefault="00E60ADB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6" w:right="-360" w:hanging="31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radley, James P. 2007. Metode Etnografi. Yogyakarta: Tiara Wacana</w:t>
            </w:r>
          </w:p>
          <w:p w14:paraId="79B2548F" w14:textId="77777777" w:rsidR="002029E9" w:rsidRDefault="00E60ADB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6" w:right="-360" w:hanging="31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irawan, Ida Bagus. 2015. Teori-Teori Sosial Dalam Tiga Paradigma (Fakta Sosial, Definisi Sosial, dan Perilaku Sosial). Jakarta: Kencana</w:t>
            </w:r>
          </w:p>
        </w:tc>
        <w:tc>
          <w:tcPr>
            <w:tcW w:w="1559" w:type="dxa"/>
          </w:tcPr>
          <w:p w14:paraId="4962E411" w14:textId="77777777" w:rsidR="002029E9" w:rsidRDefault="00E60AD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ttendance in lectures</w:t>
            </w:r>
          </w:p>
          <w:p w14:paraId="7F1D982F" w14:textId="0B390D57" w:rsidR="002029E9" w:rsidRDefault="00E60AD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articipation</w:t>
            </w:r>
            <w:r w:rsidR="00F6341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roduct </w:t>
            </w:r>
          </w:p>
          <w:p w14:paraId="2D642FCC" w14:textId="77777777" w:rsidR="002029E9" w:rsidRDefault="002029E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029E9" w14:paraId="560CB9D7" w14:textId="77777777" w:rsidTr="00F63419">
        <w:trPr>
          <w:trHeight w:val="70"/>
        </w:trPr>
        <w:tc>
          <w:tcPr>
            <w:tcW w:w="842" w:type="dxa"/>
          </w:tcPr>
          <w:p w14:paraId="14B11EEC" w14:textId="77777777" w:rsidR="002029E9" w:rsidRDefault="00E60ADB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3-5</w:t>
            </w:r>
          </w:p>
        </w:tc>
        <w:tc>
          <w:tcPr>
            <w:tcW w:w="950" w:type="dxa"/>
          </w:tcPr>
          <w:p w14:paraId="69FBF94E" w14:textId="77777777" w:rsidR="002029E9" w:rsidRDefault="002029E9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50" w:type="dxa"/>
          </w:tcPr>
          <w:p w14:paraId="029820AC" w14:textId="77777777" w:rsidR="002029E9" w:rsidRDefault="00E60ADB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1549" w:type="dxa"/>
          </w:tcPr>
          <w:p w14:paraId="212A1937" w14:textId="77777777" w:rsidR="002029E9" w:rsidRDefault="00E60AD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laborating on the importance of research in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Education in an argumentative manner </w:t>
            </w:r>
          </w:p>
          <w:p w14:paraId="67160555" w14:textId="77777777" w:rsidR="002029E9" w:rsidRDefault="002029E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2D7811E" w14:textId="77777777" w:rsidR="002029E9" w:rsidRDefault="002029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1" w:type="dxa"/>
            <w:shd w:val="clear" w:color="auto" w:fill="FFFFFF"/>
          </w:tcPr>
          <w:p w14:paraId="6A0E0D46" w14:textId="77777777" w:rsidR="002029E9" w:rsidRDefault="00E60ADB">
            <w:pPr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24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Discussion</w:t>
            </w:r>
          </w:p>
          <w:p w14:paraId="382036EF" w14:textId="77777777" w:rsidR="002029E9" w:rsidRDefault="00E60ADB">
            <w:pPr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24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entation</w:t>
            </w:r>
          </w:p>
          <w:p w14:paraId="46E83602" w14:textId="77777777" w:rsidR="002029E9" w:rsidRDefault="002029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4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23" w:type="dxa"/>
            <w:shd w:val="clear" w:color="auto" w:fill="FFFFFF"/>
          </w:tcPr>
          <w:p w14:paraId="556CB3A1" w14:textId="77777777" w:rsidR="002029E9" w:rsidRDefault="002029E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9" w:type="dxa"/>
            <w:shd w:val="clear" w:color="auto" w:fill="FFFFFF"/>
          </w:tcPr>
          <w:p w14:paraId="46341D93" w14:textId="77777777" w:rsidR="002029E9" w:rsidRDefault="00E60ADB" w:rsidP="00F63419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417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Literacy background of the dissertation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problem of Geography Education (Eng) at E-Library</w:t>
            </w:r>
          </w:p>
          <w:p w14:paraId="585F746E" w14:textId="77777777" w:rsidR="002029E9" w:rsidRDefault="00E60ADB" w:rsidP="00F63419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417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cussion</w:t>
            </w:r>
          </w:p>
          <w:p w14:paraId="61028C9B" w14:textId="77777777" w:rsidR="002029E9" w:rsidRDefault="00E60ADB" w:rsidP="00F63419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417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reate a resume</w:t>
            </w:r>
          </w:p>
          <w:p w14:paraId="39D8FEAF" w14:textId="77777777" w:rsidR="002029E9" w:rsidRDefault="00E60ADB" w:rsidP="00F63419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417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resentation </w:t>
            </w:r>
          </w:p>
          <w:p w14:paraId="54AF5A63" w14:textId="77777777" w:rsidR="002029E9" w:rsidRDefault="002029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62B677F" w14:textId="77777777" w:rsidR="002029E9" w:rsidRDefault="002029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62" w:type="dxa"/>
            <w:gridSpan w:val="2"/>
            <w:shd w:val="clear" w:color="auto" w:fill="FFFFFF"/>
          </w:tcPr>
          <w:p w14:paraId="2A2E63AE" w14:textId="77777777" w:rsidR="002029E9" w:rsidRDefault="00E60AD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16" w:hanging="31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Creswell, John W. 2010. Research Design: Pendekatan Kualitatif, Kuantitaif, dan Mixed. Yogyakarta: Pustaka Pelajar</w:t>
            </w:r>
          </w:p>
          <w:p w14:paraId="50B2DD4E" w14:textId="77777777" w:rsidR="002029E9" w:rsidRDefault="00E60AD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16" w:hanging="31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Fatchan, Achmad. 2015. Metode Penelitian Kualitatif, Pendekatan Etnografi dan Etnometodologi Untuk Penelitian-Penelitian Ilmu-Ilmu Sosial. Yogyakarta: Ombak</w:t>
            </w:r>
          </w:p>
          <w:p w14:paraId="78E0E408" w14:textId="77777777" w:rsidR="002029E9" w:rsidRDefault="00E60AD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16" w:hanging="31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aryanto, Sindung. 2012. Spektrum Teori Sosial Dari Klasik Hingga Postmodern. Malang: Ar Ruzz Media</w:t>
            </w:r>
          </w:p>
          <w:p w14:paraId="6698F9EB" w14:textId="77777777" w:rsidR="002029E9" w:rsidRDefault="00E60AD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16" w:hanging="31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leong, Lexy, J. 2009. Metodologi Penelitian Kualitatif. Bandung: Rosda</w:t>
            </w:r>
          </w:p>
          <w:p w14:paraId="15B8A5AF" w14:textId="77777777" w:rsidR="002029E9" w:rsidRDefault="00E60AD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16" w:hanging="31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itzer, George. 2008. Teori Sosial Postmodern. Terjemahan: Muhammad Taufik. Yogyakarta: Juxtapose bekerja sama dengan Kreasi Wacana</w:t>
            </w:r>
          </w:p>
          <w:p w14:paraId="67B8E0F8" w14:textId="77777777" w:rsidR="002029E9" w:rsidRDefault="00E60AD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16" w:hanging="31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itzer, George dan Douglas J. Goodman. 2012. Teori Sosiologi Modern. Terjemahan: Alimandan. Yogyakarta: Kreasi Wacana</w:t>
            </w:r>
          </w:p>
          <w:p w14:paraId="3A9B855A" w14:textId="77777777" w:rsidR="002029E9" w:rsidRDefault="00E60AD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16" w:hanging="31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radley, James P. 2007. Metode Etnografi. Yogyakarta: Tiara Wacana</w:t>
            </w:r>
          </w:p>
          <w:p w14:paraId="7B579FD0" w14:textId="77777777" w:rsidR="002029E9" w:rsidRDefault="00E60AD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16" w:hanging="31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irawan, Ida Bagus. 2015. Teori-Teori Sosial Dalam Tiga Paradigma (Fakta Sosial, Definisi Sosial, dan Perilaku Sosial). Jakarta: Kencana</w:t>
            </w:r>
          </w:p>
        </w:tc>
        <w:tc>
          <w:tcPr>
            <w:tcW w:w="1559" w:type="dxa"/>
          </w:tcPr>
          <w:p w14:paraId="6B9AF1C2" w14:textId="77777777" w:rsidR="002029E9" w:rsidRDefault="00E60AD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Attendance in lectures</w:t>
            </w:r>
          </w:p>
          <w:p w14:paraId="3239A1C7" w14:textId="1676F2C9" w:rsidR="002029E9" w:rsidRDefault="002029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C4CB706" w14:textId="77777777" w:rsidR="00F63419" w:rsidRDefault="00F6341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8002456" w14:textId="77777777" w:rsidR="002029E9" w:rsidRDefault="00E60AD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Participation</w:t>
            </w:r>
          </w:p>
          <w:p w14:paraId="65167991" w14:textId="77777777" w:rsidR="002029E9" w:rsidRDefault="00E60AD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roduct </w:t>
            </w:r>
          </w:p>
          <w:p w14:paraId="2A428C4A" w14:textId="77777777" w:rsidR="002029E9" w:rsidRDefault="002029E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029E9" w14:paraId="26B3C3DE" w14:textId="77777777" w:rsidTr="00F63419">
        <w:tc>
          <w:tcPr>
            <w:tcW w:w="842" w:type="dxa"/>
          </w:tcPr>
          <w:p w14:paraId="41424778" w14:textId="77777777" w:rsidR="002029E9" w:rsidRDefault="00E60ADB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>6-7</w:t>
            </w:r>
          </w:p>
        </w:tc>
        <w:tc>
          <w:tcPr>
            <w:tcW w:w="950" w:type="dxa"/>
          </w:tcPr>
          <w:p w14:paraId="26BCA2AF" w14:textId="77777777" w:rsidR="002029E9" w:rsidRDefault="002029E9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50" w:type="dxa"/>
          </w:tcPr>
          <w:p w14:paraId="2DB9D01E" w14:textId="77777777" w:rsidR="002029E9" w:rsidRDefault="00E60ADB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1549" w:type="dxa"/>
          </w:tcPr>
          <w:p w14:paraId="4C71DFBF" w14:textId="77777777" w:rsidR="002029E9" w:rsidRDefault="00E60AD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nderstanding various existing problems or issues in the field of Education</w:t>
            </w:r>
          </w:p>
        </w:tc>
        <w:tc>
          <w:tcPr>
            <w:tcW w:w="1521" w:type="dxa"/>
            <w:shd w:val="clear" w:color="auto" w:fill="FFFFFF"/>
          </w:tcPr>
          <w:p w14:paraId="70B267B7" w14:textId="77777777" w:rsidR="002029E9" w:rsidRDefault="00E60ADB">
            <w:pPr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102" w:hanging="159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cussion</w:t>
            </w:r>
          </w:p>
          <w:p w14:paraId="0741DB48" w14:textId="77777777" w:rsidR="002029E9" w:rsidRDefault="00E60ADB">
            <w:pPr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102" w:hanging="159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entation</w:t>
            </w:r>
          </w:p>
        </w:tc>
        <w:tc>
          <w:tcPr>
            <w:tcW w:w="1323" w:type="dxa"/>
            <w:shd w:val="clear" w:color="auto" w:fill="FFFFFF"/>
          </w:tcPr>
          <w:p w14:paraId="0486201E" w14:textId="77777777" w:rsidR="002029E9" w:rsidRDefault="002029E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9" w:type="dxa"/>
            <w:shd w:val="clear" w:color="auto" w:fill="FFFFFF"/>
          </w:tcPr>
          <w:p w14:paraId="70C99DA4" w14:textId="77777777" w:rsidR="002029E9" w:rsidRDefault="00E60ADB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275" w:hanging="28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teracy background of the dissertation problem of Geography Education (Ind) at E-Library</w:t>
            </w:r>
          </w:p>
          <w:p w14:paraId="01B17F7D" w14:textId="77777777" w:rsidR="002029E9" w:rsidRDefault="00E60ADB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275" w:hanging="28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Discussion</w:t>
            </w:r>
          </w:p>
          <w:p w14:paraId="117488E6" w14:textId="77777777" w:rsidR="002029E9" w:rsidRDefault="00E60ADB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275" w:hanging="28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reate a resume</w:t>
            </w:r>
          </w:p>
          <w:p w14:paraId="3EB492A9" w14:textId="77777777" w:rsidR="002029E9" w:rsidRDefault="00E60ADB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275" w:hanging="28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resentation </w:t>
            </w:r>
          </w:p>
        </w:tc>
        <w:tc>
          <w:tcPr>
            <w:tcW w:w="4962" w:type="dxa"/>
            <w:gridSpan w:val="2"/>
            <w:shd w:val="clear" w:color="auto" w:fill="FFFFFF"/>
          </w:tcPr>
          <w:p w14:paraId="306B233B" w14:textId="77777777" w:rsidR="002029E9" w:rsidRDefault="00E60ADB">
            <w:pPr>
              <w:spacing w:after="20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1, 2, 3, 4, 5, 6, 7, 8</w:t>
            </w:r>
          </w:p>
        </w:tc>
        <w:tc>
          <w:tcPr>
            <w:tcW w:w="1559" w:type="dxa"/>
          </w:tcPr>
          <w:p w14:paraId="46DD2326" w14:textId="77777777" w:rsidR="00F63419" w:rsidRDefault="00E60AD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ttendance in lectures</w:t>
            </w:r>
          </w:p>
          <w:p w14:paraId="714889A1" w14:textId="30EB1DA5" w:rsidR="002029E9" w:rsidRDefault="00E60AD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articipation</w:t>
            </w:r>
          </w:p>
          <w:p w14:paraId="314E5F88" w14:textId="77777777" w:rsidR="002029E9" w:rsidRDefault="00E60ADB">
            <w:pPr>
              <w:spacing w:line="276" w:lineRule="auto"/>
              <w:ind w:left="-2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duct</w:t>
            </w:r>
          </w:p>
        </w:tc>
      </w:tr>
      <w:tr w:rsidR="002029E9" w14:paraId="3AF64E34" w14:textId="77777777" w:rsidTr="00F63419">
        <w:tc>
          <w:tcPr>
            <w:tcW w:w="842" w:type="dxa"/>
          </w:tcPr>
          <w:p w14:paraId="596DDEDC" w14:textId="77777777" w:rsidR="002029E9" w:rsidRDefault="00E60ADB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9-10</w:t>
            </w:r>
          </w:p>
        </w:tc>
        <w:tc>
          <w:tcPr>
            <w:tcW w:w="950" w:type="dxa"/>
          </w:tcPr>
          <w:p w14:paraId="670B7523" w14:textId="77777777" w:rsidR="002029E9" w:rsidRDefault="002029E9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50" w:type="dxa"/>
          </w:tcPr>
          <w:p w14:paraId="3D99AA0A" w14:textId="77777777" w:rsidR="002029E9" w:rsidRDefault="00E60ADB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1549" w:type="dxa"/>
          </w:tcPr>
          <w:p w14:paraId="4B1D11CE" w14:textId="44E5D803" w:rsidR="002029E9" w:rsidRDefault="00E60AD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signing a framework of thinking, the theoretical framework in research</w:t>
            </w:r>
          </w:p>
        </w:tc>
        <w:tc>
          <w:tcPr>
            <w:tcW w:w="1521" w:type="dxa"/>
            <w:shd w:val="clear" w:color="auto" w:fill="FFFFFF"/>
          </w:tcPr>
          <w:p w14:paraId="17C317FC" w14:textId="77777777" w:rsidR="002029E9" w:rsidRDefault="00E60ADB">
            <w:pPr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102" w:hanging="159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cussion</w:t>
            </w:r>
          </w:p>
          <w:p w14:paraId="327BE2CF" w14:textId="77777777" w:rsidR="002029E9" w:rsidRDefault="00E60ADB">
            <w:pPr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102" w:hanging="159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entation</w:t>
            </w:r>
          </w:p>
        </w:tc>
        <w:tc>
          <w:tcPr>
            <w:tcW w:w="1323" w:type="dxa"/>
            <w:shd w:val="clear" w:color="auto" w:fill="FFFFFF"/>
          </w:tcPr>
          <w:p w14:paraId="55B8E4E2" w14:textId="77777777" w:rsidR="002029E9" w:rsidRDefault="002029E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9" w:type="dxa"/>
            <w:shd w:val="clear" w:color="auto" w:fill="FFFFFF"/>
          </w:tcPr>
          <w:p w14:paraId="31318918" w14:textId="77777777" w:rsidR="002029E9" w:rsidRDefault="002029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4653323" w14:textId="77777777" w:rsidR="002029E9" w:rsidRDefault="00E60ADB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275" w:hanging="28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teracy background of the dissertation problem of Geography Education (Eng) at E-Library</w:t>
            </w:r>
          </w:p>
          <w:p w14:paraId="4967A240" w14:textId="77777777" w:rsidR="002029E9" w:rsidRDefault="00E60ADB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275" w:hanging="28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cussion</w:t>
            </w:r>
          </w:p>
          <w:p w14:paraId="27C8579B" w14:textId="77777777" w:rsidR="002029E9" w:rsidRDefault="00E60ADB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275" w:hanging="28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reate a resume</w:t>
            </w:r>
          </w:p>
          <w:p w14:paraId="2EB022C4" w14:textId="77777777" w:rsidR="002029E9" w:rsidRDefault="00E60ADB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275" w:hanging="28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resentation </w:t>
            </w:r>
          </w:p>
          <w:p w14:paraId="4BD58D6E" w14:textId="73F5905D" w:rsidR="00F63419" w:rsidRDefault="00F63419" w:rsidP="00F634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75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962" w:type="dxa"/>
            <w:gridSpan w:val="2"/>
            <w:shd w:val="clear" w:color="auto" w:fill="FFFFFF"/>
          </w:tcPr>
          <w:p w14:paraId="5A9F90AC" w14:textId="77777777" w:rsidR="002029E9" w:rsidRDefault="00E60AD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 2, 3, 4, 5, 6, 7, 8</w:t>
            </w:r>
          </w:p>
        </w:tc>
        <w:tc>
          <w:tcPr>
            <w:tcW w:w="1559" w:type="dxa"/>
          </w:tcPr>
          <w:p w14:paraId="367DFCEA" w14:textId="77777777" w:rsidR="002029E9" w:rsidRDefault="00E60AD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ttendance in lectures</w:t>
            </w:r>
          </w:p>
          <w:p w14:paraId="1A5C5C1A" w14:textId="77777777" w:rsidR="002029E9" w:rsidRDefault="002029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44602AC" w14:textId="77777777" w:rsidR="002029E9" w:rsidRDefault="00E60AD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articipation</w:t>
            </w:r>
          </w:p>
          <w:p w14:paraId="1E443D74" w14:textId="77777777" w:rsidR="002029E9" w:rsidRDefault="00E60ADB">
            <w:pPr>
              <w:spacing w:after="20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duct</w:t>
            </w:r>
          </w:p>
        </w:tc>
      </w:tr>
      <w:tr w:rsidR="002029E9" w14:paraId="404266AA" w14:textId="77777777" w:rsidTr="00F63419">
        <w:tc>
          <w:tcPr>
            <w:tcW w:w="842" w:type="dxa"/>
          </w:tcPr>
          <w:p w14:paraId="1622EA2C" w14:textId="77777777" w:rsidR="002029E9" w:rsidRDefault="00E60ADB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1-12</w:t>
            </w:r>
          </w:p>
        </w:tc>
        <w:tc>
          <w:tcPr>
            <w:tcW w:w="950" w:type="dxa"/>
          </w:tcPr>
          <w:p w14:paraId="547E662F" w14:textId="77777777" w:rsidR="002029E9" w:rsidRDefault="002029E9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50" w:type="dxa"/>
          </w:tcPr>
          <w:p w14:paraId="10230EDD" w14:textId="77777777" w:rsidR="002029E9" w:rsidRDefault="00E60ADB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1549" w:type="dxa"/>
          </w:tcPr>
          <w:p w14:paraId="49CA51D1" w14:textId="77777777" w:rsidR="002029E9" w:rsidRDefault="00E60ADB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44" w:hanging="24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oosing research procedures</w:t>
            </w:r>
          </w:p>
          <w:p w14:paraId="71B1A5CD" w14:textId="77777777" w:rsidR="002029E9" w:rsidRDefault="00E60ADB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44" w:hanging="24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oose an analytical method based on the research theme</w:t>
            </w:r>
          </w:p>
        </w:tc>
        <w:tc>
          <w:tcPr>
            <w:tcW w:w="1521" w:type="dxa"/>
            <w:shd w:val="clear" w:color="auto" w:fill="FFFFFF"/>
          </w:tcPr>
          <w:p w14:paraId="7A262BBD" w14:textId="77777777" w:rsidR="002029E9" w:rsidRDefault="00E60ADB">
            <w:pPr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102" w:hanging="159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cussion</w:t>
            </w:r>
          </w:p>
          <w:p w14:paraId="2568DAB6" w14:textId="77777777" w:rsidR="002029E9" w:rsidRDefault="00E60ADB">
            <w:pPr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102" w:hanging="159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entation</w:t>
            </w:r>
          </w:p>
        </w:tc>
        <w:tc>
          <w:tcPr>
            <w:tcW w:w="1323" w:type="dxa"/>
            <w:shd w:val="clear" w:color="auto" w:fill="FFFFFF"/>
          </w:tcPr>
          <w:p w14:paraId="429B4512" w14:textId="77777777" w:rsidR="002029E9" w:rsidRDefault="002029E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9" w:type="dxa"/>
            <w:shd w:val="clear" w:color="auto" w:fill="FFFFFF"/>
          </w:tcPr>
          <w:p w14:paraId="24C5A20C" w14:textId="77777777" w:rsidR="002029E9" w:rsidRDefault="00E60ADB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275" w:hanging="28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teracy of reputable journals/ Scopus Q1-2 on education and geography education,</w:t>
            </w:r>
          </w:p>
          <w:p w14:paraId="4CE65A82" w14:textId="77777777" w:rsidR="002029E9" w:rsidRDefault="00E60ADB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275" w:hanging="28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cussion</w:t>
            </w:r>
          </w:p>
          <w:p w14:paraId="3C2B1740" w14:textId="77777777" w:rsidR="002029E9" w:rsidRDefault="00E60ADB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275" w:hanging="28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sume</w:t>
            </w:r>
          </w:p>
          <w:p w14:paraId="5C27CCE9" w14:textId="77777777" w:rsidR="002029E9" w:rsidRDefault="00E60ADB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275" w:hanging="28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entation</w:t>
            </w:r>
          </w:p>
          <w:p w14:paraId="7DECFE9A" w14:textId="77777777" w:rsidR="002029E9" w:rsidRDefault="002029E9">
            <w:pPr>
              <w:ind w:left="-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62" w:type="dxa"/>
            <w:gridSpan w:val="2"/>
            <w:shd w:val="clear" w:color="auto" w:fill="FFFFFF"/>
          </w:tcPr>
          <w:p w14:paraId="07F052BC" w14:textId="77777777" w:rsidR="002029E9" w:rsidRDefault="00E60ADB">
            <w:pPr>
              <w:spacing w:after="20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 2, 3, 4, 5, 6, 7, 8</w:t>
            </w:r>
          </w:p>
        </w:tc>
        <w:tc>
          <w:tcPr>
            <w:tcW w:w="1559" w:type="dxa"/>
          </w:tcPr>
          <w:p w14:paraId="29A2A248" w14:textId="77777777" w:rsidR="002029E9" w:rsidRDefault="00E60AD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ttendance in lectures</w:t>
            </w:r>
          </w:p>
          <w:p w14:paraId="5F386F88" w14:textId="77777777" w:rsidR="002029E9" w:rsidRDefault="002029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31BAA46" w14:textId="77777777" w:rsidR="002029E9" w:rsidRDefault="00E60AD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articipation</w:t>
            </w:r>
          </w:p>
          <w:p w14:paraId="255B7273" w14:textId="77777777" w:rsidR="002029E9" w:rsidRDefault="00E60ADB">
            <w:pPr>
              <w:spacing w:after="200" w:line="276" w:lineRule="auto"/>
              <w:ind w:left="-2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duct</w:t>
            </w:r>
          </w:p>
        </w:tc>
      </w:tr>
      <w:tr w:rsidR="002029E9" w14:paraId="325F54B7" w14:textId="77777777" w:rsidTr="00F63419">
        <w:trPr>
          <w:trHeight w:val="2240"/>
        </w:trPr>
        <w:tc>
          <w:tcPr>
            <w:tcW w:w="842" w:type="dxa"/>
          </w:tcPr>
          <w:p w14:paraId="4E696D23" w14:textId="77777777" w:rsidR="002029E9" w:rsidRDefault="00E60ADB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>13-14</w:t>
            </w:r>
          </w:p>
        </w:tc>
        <w:tc>
          <w:tcPr>
            <w:tcW w:w="950" w:type="dxa"/>
          </w:tcPr>
          <w:p w14:paraId="3D8CA857" w14:textId="77777777" w:rsidR="002029E9" w:rsidRDefault="002029E9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50" w:type="dxa"/>
          </w:tcPr>
          <w:p w14:paraId="5822D62A" w14:textId="77777777" w:rsidR="002029E9" w:rsidRDefault="00E60ADB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1549" w:type="dxa"/>
          </w:tcPr>
          <w:p w14:paraId="4B7EEAD0" w14:textId="77777777" w:rsidR="002029E9" w:rsidRDefault="002029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5F031A6F" w14:textId="77777777" w:rsidR="002029E9" w:rsidRDefault="00E60ADB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44" w:hanging="28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signing research proposals</w:t>
            </w:r>
          </w:p>
          <w:p w14:paraId="1519EB3E" w14:textId="77777777" w:rsidR="002029E9" w:rsidRDefault="00E60ADB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44" w:hanging="28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pare research proposals</w:t>
            </w:r>
          </w:p>
          <w:p w14:paraId="1E6277FA" w14:textId="77777777" w:rsidR="002029E9" w:rsidRDefault="002029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4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42A16C1D" w14:textId="77777777" w:rsidR="002029E9" w:rsidRDefault="002029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1" w:type="dxa"/>
            <w:shd w:val="clear" w:color="auto" w:fill="FFFFFF"/>
          </w:tcPr>
          <w:p w14:paraId="45BD7A83" w14:textId="77777777" w:rsidR="002029E9" w:rsidRDefault="002029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1111D599" w14:textId="77777777" w:rsidR="002029E9" w:rsidRDefault="00E60ADB">
            <w:pPr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102" w:hanging="159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cussion</w:t>
            </w:r>
          </w:p>
          <w:p w14:paraId="743C1889" w14:textId="77777777" w:rsidR="002029E9" w:rsidRDefault="00E60ADB">
            <w:pPr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102" w:hanging="159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entation of proposals</w:t>
            </w:r>
          </w:p>
          <w:p w14:paraId="40862453" w14:textId="77777777" w:rsidR="002029E9" w:rsidRDefault="002029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-57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23" w:type="dxa"/>
            <w:shd w:val="clear" w:color="auto" w:fill="FFFFFF"/>
          </w:tcPr>
          <w:p w14:paraId="752C54FF" w14:textId="77777777" w:rsidR="002029E9" w:rsidRDefault="002029E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9" w:type="dxa"/>
            <w:shd w:val="clear" w:color="auto" w:fill="FFFFFF"/>
          </w:tcPr>
          <w:p w14:paraId="40C5BA77" w14:textId="77777777" w:rsidR="002029E9" w:rsidRDefault="002029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C8F3C92" w14:textId="77777777" w:rsidR="002029E9" w:rsidRDefault="00E60ADB">
            <w:pPr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275" w:hanging="28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teracy of reputable journals/ Scopus Q1-2 on geography and the environment</w:t>
            </w:r>
          </w:p>
          <w:p w14:paraId="1E13A8F9" w14:textId="77777777" w:rsidR="002029E9" w:rsidRDefault="00E60ADB">
            <w:pPr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275" w:hanging="28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cussion</w:t>
            </w:r>
          </w:p>
          <w:p w14:paraId="73461CB7" w14:textId="77777777" w:rsidR="002029E9" w:rsidRDefault="00E60ADB">
            <w:pPr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275" w:hanging="28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ri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 Dissertation Proposal</w:t>
            </w:r>
          </w:p>
          <w:p w14:paraId="63C88486" w14:textId="77777777" w:rsidR="002029E9" w:rsidRDefault="002029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75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1E910630" w14:textId="77777777" w:rsidR="002029E9" w:rsidRDefault="002029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962" w:type="dxa"/>
            <w:gridSpan w:val="2"/>
            <w:shd w:val="clear" w:color="auto" w:fill="FFFFFF"/>
          </w:tcPr>
          <w:p w14:paraId="3CA71C6E" w14:textId="77777777" w:rsidR="002029E9" w:rsidRDefault="00E60ADB">
            <w:pPr>
              <w:spacing w:after="160" w:line="276" w:lineRule="auto"/>
              <w:ind w:firstLine="7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 2, 3, 4, 5, 6, 7, 8</w:t>
            </w:r>
          </w:p>
        </w:tc>
        <w:tc>
          <w:tcPr>
            <w:tcW w:w="1559" w:type="dxa"/>
          </w:tcPr>
          <w:p w14:paraId="71FA7C41" w14:textId="77777777" w:rsidR="002029E9" w:rsidRDefault="00E60AD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ttendance in lectures</w:t>
            </w:r>
          </w:p>
          <w:p w14:paraId="317DB0B7" w14:textId="77777777" w:rsidR="002029E9" w:rsidRDefault="002029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DF133EC" w14:textId="77777777" w:rsidR="002029E9" w:rsidRDefault="00E60AD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articipation</w:t>
            </w:r>
          </w:p>
          <w:p w14:paraId="3648F69D" w14:textId="77777777" w:rsidR="00F63419" w:rsidRDefault="00F63419">
            <w:pPr>
              <w:spacing w:after="20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5B380C1" w14:textId="2C9A4B56" w:rsidR="002029E9" w:rsidRDefault="00E60ADB">
            <w:pPr>
              <w:spacing w:after="20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duct</w:t>
            </w:r>
          </w:p>
        </w:tc>
      </w:tr>
      <w:tr w:rsidR="002029E9" w14:paraId="12C91C90" w14:textId="77777777" w:rsidTr="00F63419">
        <w:trPr>
          <w:trHeight w:val="1133"/>
        </w:trPr>
        <w:tc>
          <w:tcPr>
            <w:tcW w:w="842" w:type="dxa"/>
          </w:tcPr>
          <w:p w14:paraId="0E41B9D7" w14:textId="77777777" w:rsidR="002029E9" w:rsidRDefault="00E60ADB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5-16</w:t>
            </w:r>
          </w:p>
        </w:tc>
        <w:tc>
          <w:tcPr>
            <w:tcW w:w="950" w:type="dxa"/>
          </w:tcPr>
          <w:p w14:paraId="0A8319EB" w14:textId="77777777" w:rsidR="002029E9" w:rsidRDefault="002029E9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50" w:type="dxa"/>
          </w:tcPr>
          <w:p w14:paraId="6285F14F" w14:textId="77777777" w:rsidR="002029E9" w:rsidRDefault="00E60ADB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7</w:t>
            </w:r>
          </w:p>
        </w:tc>
        <w:tc>
          <w:tcPr>
            <w:tcW w:w="1549" w:type="dxa"/>
          </w:tcPr>
          <w:p w14:paraId="47875298" w14:textId="77777777" w:rsidR="002029E9" w:rsidRDefault="00E60AD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ssertation Proposal Presentation</w:t>
            </w:r>
          </w:p>
        </w:tc>
        <w:tc>
          <w:tcPr>
            <w:tcW w:w="1521" w:type="dxa"/>
            <w:shd w:val="clear" w:color="auto" w:fill="FFFFFF"/>
          </w:tcPr>
          <w:p w14:paraId="2D786477" w14:textId="77777777" w:rsidR="002029E9" w:rsidRDefault="00E60AD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esentation</w:t>
            </w:r>
          </w:p>
        </w:tc>
        <w:tc>
          <w:tcPr>
            <w:tcW w:w="1323" w:type="dxa"/>
            <w:shd w:val="clear" w:color="auto" w:fill="FFFFFF"/>
          </w:tcPr>
          <w:p w14:paraId="7EB2FB80" w14:textId="77777777" w:rsidR="002029E9" w:rsidRDefault="00E60AD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eb-Google meet/Zoom</w:t>
            </w:r>
          </w:p>
          <w:p w14:paraId="33674846" w14:textId="77777777" w:rsidR="002029E9" w:rsidRDefault="002029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C4C7921" w14:textId="77777777" w:rsidR="002029E9" w:rsidRDefault="00E60AD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eb-Google meet/Zoom</w:t>
            </w:r>
          </w:p>
        </w:tc>
        <w:tc>
          <w:tcPr>
            <w:tcW w:w="2079" w:type="dxa"/>
            <w:shd w:val="clear" w:color="auto" w:fill="FFFFFF"/>
          </w:tcPr>
          <w:p w14:paraId="3CCF9658" w14:textId="77777777" w:rsidR="002029E9" w:rsidRDefault="00E60AD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0" w:name="_heading=h.gjdgxs" w:colFirst="0" w:colLast="0"/>
            <w:bookmarkEnd w:id="0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ssertation Proposal Presentation (individual)</w:t>
            </w:r>
          </w:p>
        </w:tc>
        <w:tc>
          <w:tcPr>
            <w:tcW w:w="4962" w:type="dxa"/>
            <w:gridSpan w:val="2"/>
            <w:shd w:val="clear" w:color="auto" w:fill="FFFFFF"/>
          </w:tcPr>
          <w:p w14:paraId="02C78005" w14:textId="77777777" w:rsidR="002029E9" w:rsidRDefault="002029E9">
            <w:pPr>
              <w:spacing w:after="20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3A86EF52" w14:textId="77777777" w:rsidR="002029E9" w:rsidRDefault="00E60ADB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erformance</w:t>
            </w:r>
          </w:p>
          <w:p w14:paraId="6597FCC6" w14:textId="77777777" w:rsidR="002029E9" w:rsidRDefault="00E60ADB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duk</w:t>
            </w:r>
          </w:p>
        </w:tc>
      </w:tr>
    </w:tbl>
    <w:p w14:paraId="4859719D" w14:textId="77777777" w:rsidR="002029E9" w:rsidRDefault="002029E9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A6881CF" w14:textId="77777777" w:rsidR="002029E9" w:rsidRDefault="002029E9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64899A6" w14:textId="77777777" w:rsidR="002029E9" w:rsidRDefault="002029E9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A3B38AB" w14:textId="77777777" w:rsidR="002029E9" w:rsidRDefault="00E60ADB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br w:type="page"/>
      </w:r>
    </w:p>
    <w:p w14:paraId="3CF9B6E9" w14:textId="77777777" w:rsidR="002029E9" w:rsidRDefault="002029E9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2EAEABA" w14:textId="77777777" w:rsidR="002029E9" w:rsidRDefault="002029E9">
      <w:pPr>
        <w:rPr>
          <w:rFonts w:ascii="Times New Roman" w:eastAsia="Times New Roman" w:hAnsi="Times New Roman" w:cs="Times New Roman"/>
          <w:sz w:val="24"/>
          <w:szCs w:val="24"/>
        </w:rPr>
      </w:pPr>
    </w:p>
    <w:sectPr w:rsidR="002029E9">
      <w:pgSz w:w="16838" w:h="11906" w:orient="landscape"/>
      <w:pgMar w:top="1440" w:right="2521" w:bottom="1440" w:left="144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F7155F"/>
    <w:multiLevelType w:val="multilevel"/>
    <w:tmpl w:val="FE1400F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3245075"/>
    <w:multiLevelType w:val="multilevel"/>
    <w:tmpl w:val="A6407252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42137B"/>
    <w:multiLevelType w:val="multilevel"/>
    <w:tmpl w:val="07E2C78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8B61479"/>
    <w:multiLevelType w:val="multilevel"/>
    <w:tmpl w:val="2A4291A8"/>
    <w:lvl w:ilvl="0">
      <w:start w:val="1"/>
      <w:numFmt w:val="decimal"/>
      <w:lvlText w:val="%1."/>
      <w:lvlJc w:val="left"/>
      <w:pPr>
        <w:ind w:left="432" w:hanging="360"/>
      </w:pPr>
    </w:lvl>
    <w:lvl w:ilvl="1">
      <w:start w:val="1"/>
      <w:numFmt w:val="lowerLetter"/>
      <w:lvlText w:val="%2."/>
      <w:lvlJc w:val="left"/>
      <w:pPr>
        <w:ind w:left="1152" w:hanging="360"/>
      </w:pPr>
    </w:lvl>
    <w:lvl w:ilvl="2">
      <w:start w:val="1"/>
      <w:numFmt w:val="lowerRoman"/>
      <w:lvlText w:val="%3."/>
      <w:lvlJc w:val="right"/>
      <w:pPr>
        <w:ind w:left="1872" w:hanging="180"/>
      </w:pPr>
    </w:lvl>
    <w:lvl w:ilvl="3">
      <w:start w:val="1"/>
      <w:numFmt w:val="decimal"/>
      <w:lvlText w:val="%4."/>
      <w:lvlJc w:val="left"/>
      <w:pPr>
        <w:ind w:left="2592" w:hanging="360"/>
      </w:pPr>
    </w:lvl>
    <w:lvl w:ilvl="4">
      <w:start w:val="1"/>
      <w:numFmt w:val="lowerLetter"/>
      <w:lvlText w:val="%5."/>
      <w:lvlJc w:val="left"/>
      <w:pPr>
        <w:ind w:left="3312" w:hanging="360"/>
      </w:pPr>
    </w:lvl>
    <w:lvl w:ilvl="5">
      <w:start w:val="1"/>
      <w:numFmt w:val="lowerRoman"/>
      <w:lvlText w:val="%6."/>
      <w:lvlJc w:val="right"/>
      <w:pPr>
        <w:ind w:left="4032" w:hanging="180"/>
      </w:pPr>
    </w:lvl>
    <w:lvl w:ilvl="6">
      <w:start w:val="1"/>
      <w:numFmt w:val="decimal"/>
      <w:lvlText w:val="%7."/>
      <w:lvlJc w:val="left"/>
      <w:pPr>
        <w:ind w:left="4752" w:hanging="360"/>
      </w:pPr>
    </w:lvl>
    <w:lvl w:ilvl="7">
      <w:start w:val="1"/>
      <w:numFmt w:val="lowerLetter"/>
      <w:lvlText w:val="%8."/>
      <w:lvlJc w:val="left"/>
      <w:pPr>
        <w:ind w:left="5472" w:hanging="360"/>
      </w:pPr>
    </w:lvl>
    <w:lvl w:ilvl="8">
      <w:start w:val="1"/>
      <w:numFmt w:val="lowerRoman"/>
      <w:lvlText w:val="%9."/>
      <w:lvlJc w:val="right"/>
      <w:pPr>
        <w:ind w:left="6192" w:hanging="180"/>
      </w:pPr>
    </w:lvl>
  </w:abstractNum>
  <w:abstractNum w:abstractNumId="4" w15:restartNumberingAfterBreak="0">
    <w:nsid w:val="34E16762"/>
    <w:multiLevelType w:val="multilevel"/>
    <w:tmpl w:val="C8BA012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A267633"/>
    <w:multiLevelType w:val="multilevel"/>
    <w:tmpl w:val="C74887A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3C2D3D93"/>
    <w:multiLevelType w:val="multilevel"/>
    <w:tmpl w:val="E30243E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1537DD"/>
    <w:multiLevelType w:val="multilevel"/>
    <w:tmpl w:val="A7166C3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8EA75DB"/>
    <w:multiLevelType w:val="multilevel"/>
    <w:tmpl w:val="5FF2286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52E97300"/>
    <w:multiLevelType w:val="multilevel"/>
    <w:tmpl w:val="338016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A331F2"/>
    <w:multiLevelType w:val="multilevel"/>
    <w:tmpl w:val="8C6C83F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F26E70"/>
    <w:multiLevelType w:val="multilevel"/>
    <w:tmpl w:val="34B68CB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8"/>
  </w:num>
  <w:num w:numId="6">
    <w:abstractNumId w:val="7"/>
  </w:num>
  <w:num w:numId="7">
    <w:abstractNumId w:val="2"/>
  </w:num>
  <w:num w:numId="8">
    <w:abstractNumId w:val="11"/>
  </w:num>
  <w:num w:numId="9">
    <w:abstractNumId w:val="10"/>
  </w:num>
  <w:num w:numId="10">
    <w:abstractNumId w:val="9"/>
  </w:num>
  <w:num w:numId="11">
    <w:abstractNumId w:val="6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oNotDisplayPageBoundaries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Q0MTAxMTAwMzQ3sDBR0lEKTi0uzszPAykwqgUApA0i2SwAAAA="/>
  </w:docVars>
  <w:rsids>
    <w:rsidRoot w:val="002029E9"/>
    <w:rsid w:val="002029E9"/>
    <w:rsid w:val="00E60ADB"/>
    <w:rsid w:val="00F634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3B6C35"/>
  <w15:docId w15:val="{CD14A235-2891-4B50-8B3D-36BC9DCBE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CommentText">
    <w:name w:val="annotation text"/>
    <w:basedOn w:val="Normal"/>
    <w:link w:val="CommentTextChar"/>
    <w:rPr>
      <w:szCs w:val="20"/>
    </w:rPr>
  </w:style>
  <w:style w:type="character" w:customStyle="1" w:styleId="CommentTextChar">
    <w:name w:val="Comment Text Char"/>
    <w:basedOn w:val="DefaultParagraphFont"/>
    <w:link w:val="CommentText"/>
    <w:rPr>
      <w:szCs w:val="20"/>
      <w:lang w:val="en-US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customStyle="1" w:styleId="ListParagraphChar">
    <w:name w:val="List Paragraph Char"/>
    <w:link w:val="ListParagraph"/>
    <w:rPr>
      <w:lang w:val="en-US"/>
    </w:rPr>
  </w:style>
  <w:style w:type="character" w:styleId="Hyperlink">
    <w:name w:val="Hyperlink"/>
    <w:uiPriority w:val="99"/>
    <w:rPr>
      <w:rFonts w:ascii="Arial" w:hAnsi="Arial" w:cs="Arial" w:hint="default"/>
      <w:color w:val="000099"/>
      <w:u w:val="single"/>
    </w:rPr>
  </w:style>
  <w:style w:type="paragraph" w:styleId="BodyTextIndent">
    <w:name w:val="Body Text Indent"/>
    <w:basedOn w:val="Normal"/>
    <w:link w:val="BodyTextIndentChar"/>
    <w:uiPriority w:val="99"/>
    <w:pPr>
      <w:ind w:right="-360" w:firstLine="720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IndentChar">
    <w:name w:val="Body Text Indent Char"/>
    <w:basedOn w:val="DefaultParagraphFont"/>
    <w:link w:val="BodyTextIndent"/>
    <w:uiPriority w:val="99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0lIbdvESGn96zJtFh95MADk6qjg==">AMUW2mVqAP7KPTG54epRnq4TV2Wa3JyWebYP54eFEHwFtNyv9+lZoBUygfeC8YBAAh2lkqXq8yyRbBD4axEl0dmc9Iu+yavr3+LfflzJhEUT6VEbC0ieWB6FhNDXhu8SdQ3evsuO/7vU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877</Words>
  <Characters>4999</Characters>
  <Application>Microsoft Office Word</Application>
  <DocSecurity>0</DocSecurity>
  <Lines>41</Lines>
  <Paragraphs>11</Paragraphs>
  <ScaleCrop>false</ScaleCrop>
  <Company/>
  <LinksUpToDate>false</LinksUpToDate>
  <CharactersWithSpaces>5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imardiana H Wijayati</dc:creator>
  <cp:lastModifiedBy>Alfyananda Putra</cp:lastModifiedBy>
  <cp:revision>3</cp:revision>
  <dcterms:created xsi:type="dcterms:W3CDTF">2021-11-19T03:05:00Z</dcterms:created>
  <dcterms:modified xsi:type="dcterms:W3CDTF">2021-12-01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517022c30ec54a769dacdc4a540870c0</vt:lpwstr>
  </property>
</Properties>
</file>